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DD4C" w14:textId="3BA34A72" w:rsidR="004B3A36" w:rsidRDefault="00917ADB" w:rsidP="004B3A36">
      <w:pPr>
        <w:keepNext/>
        <w:keepLines/>
        <w:spacing w:before="200" w:after="40" w:line="240" w:lineRule="auto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>
        <w:rPr>
          <w:rFonts w:ascii="Calibri" w:eastAsia="SimSun" w:hAnsi="Calibri" w:cs="Times New Roman"/>
          <w:b/>
          <w:color w:val="642D08"/>
          <w:sz w:val="40"/>
          <w:szCs w:val="32"/>
        </w:rPr>
        <w:t>How to register in Jira</w:t>
      </w:r>
    </w:p>
    <w:p w14:paraId="42FA119F" w14:textId="77777777" w:rsidR="00917ADB" w:rsidRDefault="00917ADB" w:rsidP="00917ADB"/>
    <w:p w14:paraId="23CE47C0" w14:textId="521AE50C" w:rsidR="004B3A36" w:rsidRPr="004B3A36" w:rsidRDefault="004B3A36" w:rsidP="004B3A36">
      <w:pPr>
        <w:pStyle w:val="af7"/>
        <w:numPr>
          <w:ilvl w:val="0"/>
          <w:numId w:val="1"/>
        </w:numPr>
        <w:rPr>
          <w:lang w:val="bg-BG"/>
        </w:rPr>
      </w:pPr>
      <w:r>
        <w:t xml:space="preserve">Keep in mind that this is a sample tutorial. Atlassian regularly changes some of the steps for the registration, but </w:t>
      </w:r>
      <w:r w:rsidRPr="004B3A36">
        <w:t>we assume that if you are considering exploring the QA profession, you have the basic skills to download and install software</w:t>
      </w:r>
      <w:r>
        <w:t xml:space="preserve"> without any problems.</w:t>
      </w:r>
    </w:p>
    <w:p w14:paraId="30083457" w14:textId="0D5C2A45" w:rsidR="00917ADB" w:rsidRPr="009E683B" w:rsidRDefault="009E683B" w:rsidP="009E683B">
      <w:pPr>
        <w:pStyle w:val="af7"/>
        <w:numPr>
          <w:ilvl w:val="0"/>
          <w:numId w:val="1"/>
        </w:numPr>
        <w:rPr>
          <w:lang w:val="bg-BG"/>
        </w:rPr>
      </w:pPr>
      <w:r>
        <w:t xml:space="preserve">Go to </w:t>
      </w:r>
      <w:hyperlink r:id="rId7" w:history="1">
        <w:r w:rsidRPr="009E683B">
          <w:rPr>
            <w:rStyle w:val="af5"/>
            <w:b/>
            <w:bCs/>
          </w:rPr>
          <w:t>https://www.atlassian.com/software/jira</w:t>
        </w:r>
      </w:hyperlink>
      <w:r>
        <w:t xml:space="preserve"> </w:t>
      </w:r>
    </w:p>
    <w:p w14:paraId="62E6912D" w14:textId="2B6986DF" w:rsidR="00917ADB" w:rsidRDefault="009E683B">
      <w:r>
        <w:rPr>
          <w:noProof/>
        </w:rPr>
        <w:drawing>
          <wp:inline distT="0" distB="0" distL="0" distR="0" wp14:anchorId="0A67D0FD" wp14:editId="08ABA9EA">
            <wp:extent cx="6773053" cy="971550"/>
            <wp:effectExtent l="19050" t="19050" r="2794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81394" cy="9727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D14E75" w14:textId="2DC022C1" w:rsidR="00544A8B" w:rsidRDefault="009E683B" w:rsidP="009E683B">
      <w:pPr>
        <w:pStyle w:val="af7"/>
        <w:numPr>
          <w:ilvl w:val="0"/>
          <w:numId w:val="1"/>
        </w:numPr>
      </w:pPr>
      <w:r>
        <w:t>Continue</w:t>
      </w:r>
      <w:r w:rsidR="008B2C51">
        <w:t xml:space="preserve"> with</w:t>
      </w:r>
      <w:r>
        <w:t xml:space="preserve"> email</w:t>
      </w:r>
      <w:r w:rsidR="008B2C51">
        <w:t>, google or other of the accepted profiles that you have.</w:t>
      </w:r>
    </w:p>
    <w:p w14:paraId="273560CE" w14:textId="06257122" w:rsidR="00544A8B" w:rsidRDefault="008B2C51" w:rsidP="0037750B">
      <w:pPr>
        <w:ind w:firstLine="360"/>
      </w:pPr>
      <w:r>
        <w:rPr>
          <w:noProof/>
        </w:rPr>
        <w:drawing>
          <wp:inline distT="0" distB="0" distL="0" distR="0" wp14:anchorId="6571E94F" wp14:editId="1D608351">
            <wp:extent cx="3176261" cy="4419600"/>
            <wp:effectExtent l="19050" t="19050" r="24765" b="19050"/>
            <wp:docPr id="1876294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2945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82436" cy="44281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A3D4E" w14:textId="1A9A7EC4" w:rsidR="001D6B46" w:rsidRDefault="001D6B46" w:rsidP="0018663E">
      <w:pPr>
        <w:pStyle w:val="af7"/>
        <w:numPr>
          <w:ilvl w:val="0"/>
          <w:numId w:val="1"/>
        </w:numPr>
        <w:jc w:val="both"/>
      </w:pPr>
      <w:r>
        <w:t xml:space="preserve">Depending on the way you chose to register, there will be some additional verification that you need to perform. </w:t>
      </w:r>
    </w:p>
    <w:p w14:paraId="1129AA28" w14:textId="77777777" w:rsidR="008B2C51" w:rsidRDefault="008B2C51" w:rsidP="008B2C51">
      <w:pPr>
        <w:pStyle w:val="af7"/>
        <w:jc w:val="both"/>
      </w:pPr>
    </w:p>
    <w:p w14:paraId="1292E666" w14:textId="654216A5" w:rsidR="0018663E" w:rsidRDefault="00F77A79" w:rsidP="0018663E">
      <w:pPr>
        <w:pStyle w:val="af7"/>
        <w:numPr>
          <w:ilvl w:val="0"/>
          <w:numId w:val="1"/>
        </w:numPr>
      </w:pPr>
      <w:r>
        <w:t>Now</w:t>
      </w:r>
      <w:r w:rsidR="008B2C51">
        <w:t>, that you have a profile,</w:t>
      </w:r>
      <w:r>
        <w:t xml:space="preserve"> you have to create your site with Jira</w:t>
      </w:r>
      <w:r w:rsidR="002520CD">
        <w:t>. Choose a meaningful name and follow the naming rules:</w:t>
      </w:r>
      <w:r w:rsidR="002520CD">
        <w:br/>
      </w:r>
      <w:r w:rsidR="002520CD" w:rsidRPr="002520CD">
        <w:rPr>
          <w:rFonts w:cstheme="minorHAnsi"/>
          <w:shd w:val="clear" w:color="auto" w:fill="FFFFFF"/>
        </w:rPr>
        <w:t>"Your site name must be 3 or more lowercase letters and/or numbers. Hyphens are ok if they</w:t>
      </w:r>
      <w:r w:rsidR="0037750B">
        <w:rPr>
          <w:rFonts w:cstheme="minorHAnsi"/>
          <w:shd w:val="clear" w:color="auto" w:fill="FFFFFF"/>
        </w:rPr>
        <w:t>'</w:t>
      </w:r>
      <w:r w:rsidR="002520CD" w:rsidRPr="002520CD">
        <w:rPr>
          <w:rFonts w:cstheme="minorHAnsi"/>
          <w:shd w:val="clear" w:color="auto" w:fill="FFFFFF"/>
        </w:rPr>
        <w:t>re in the middle.</w:t>
      </w:r>
      <w:r w:rsidR="002520CD" w:rsidRPr="002520CD">
        <w:rPr>
          <w:rFonts w:cstheme="minorHAnsi"/>
        </w:rPr>
        <w:t>"</w:t>
      </w:r>
    </w:p>
    <w:p w14:paraId="3F74FE08" w14:textId="4CA28B7A" w:rsidR="0018663E" w:rsidRDefault="0018663E" w:rsidP="0018663E">
      <w:pPr>
        <w:pStyle w:val="af7"/>
        <w:ind w:left="0"/>
      </w:pPr>
    </w:p>
    <w:p w14:paraId="5387892A" w14:textId="464F21D1" w:rsidR="00F77A79" w:rsidRDefault="008B2C51" w:rsidP="0018663E">
      <w:r w:rsidRPr="008B2C51">
        <w:rPr>
          <w:noProof/>
        </w:rPr>
        <w:drawing>
          <wp:inline distT="0" distB="0" distL="0" distR="0" wp14:anchorId="64D12BFC" wp14:editId="7FAF8A06">
            <wp:extent cx="6858000" cy="4838700"/>
            <wp:effectExtent l="19050" t="19050" r="19050" b="19050"/>
            <wp:docPr id="3408498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4986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387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DB3C46" w14:textId="77777777" w:rsidR="002520CD" w:rsidRDefault="002520CD" w:rsidP="002520CD">
      <w:pPr>
        <w:pStyle w:val="af7"/>
      </w:pPr>
    </w:p>
    <w:p w14:paraId="3AAF78AA" w14:textId="7A9452AA" w:rsidR="0018663E" w:rsidRDefault="00C573AF" w:rsidP="00C573AF">
      <w:pPr>
        <w:pStyle w:val="af7"/>
        <w:numPr>
          <w:ilvl w:val="0"/>
          <w:numId w:val="1"/>
        </w:numPr>
      </w:pPr>
      <w:r>
        <w:t>You can skip the following questions</w:t>
      </w:r>
    </w:p>
    <w:p w14:paraId="61169FCB" w14:textId="6E4CDDF1" w:rsidR="00544A8B" w:rsidRDefault="00544A8B">
      <w:r>
        <w:rPr>
          <w:noProof/>
        </w:rPr>
        <w:lastRenderedPageBreak/>
        <w:drawing>
          <wp:inline distT="0" distB="0" distL="0" distR="0" wp14:anchorId="57499F8B" wp14:editId="76E9F703">
            <wp:extent cx="3082290" cy="3589778"/>
            <wp:effectExtent l="19050" t="19050" r="22860" b="107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9809" t="4962" r="6753" b="5042"/>
                    <a:stretch/>
                  </pic:blipFill>
                  <pic:spPr bwMode="auto">
                    <a:xfrm>
                      <a:off x="0" y="0"/>
                      <a:ext cx="3089443" cy="35981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C1367" wp14:editId="108F8B78">
            <wp:extent cx="3112770" cy="3589675"/>
            <wp:effectExtent l="19050" t="19050" r="11430" b="107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8346" cy="360763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EB63AF" w14:textId="10B9D43A" w:rsidR="00C573AF" w:rsidRDefault="00C573AF" w:rsidP="00C573AF">
      <w:pPr>
        <w:pStyle w:val="af7"/>
        <w:numPr>
          <w:ilvl w:val="0"/>
          <w:numId w:val="1"/>
        </w:numPr>
      </w:pPr>
      <w:r>
        <w:t>Check "Testing and quality assurance (QA) or you can skip this question as well.</w:t>
      </w:r>
    </w:p>
    <w:p w14:paraId="0EFA1490" w14:textId="009CAA65" w:rsidR="00544A8B" w:rsidRDefault="00C573AF">
      <w:r>
        <w:rPr>
          <w:noProof/>
        </w:rPr>
        <w:drawing>
          <wp:inline distT="0" distB="0" distL="0" distR="0" wp14:anchorId="546626C8" wp14:editId="23AE3C52">
            <wp:extent cx="3067050" cy="3576167"/>
            <wp:effectExtent l="19050" t="19050" r="19050" b="2476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116" t="4717" r="2982"/>
                    <a:stretch/>
                  </pic:blipFill>
                  <pic:spPr bwMode="auto">
                    <a:xfrm>
                      <a:off x="0" y="0"/>
                      <a:ext cx="3086795" cy="35991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4188A9" w14:textId="09EC041A" w:rsidR="004A127E" w:rsidRDefault="004A127E" w:rsidP="004A127E">
      <w:pPr>
        <w:pStyle w:val="af7"/>
        <w:numPr>
          <w:ilvl w:val="0"/>
          <w:numId w:val="1"/>
        </w:numPr>
      </w:pPr>
      <w:r>
        <w:t>Give it some time to create your site.</w:t>
      </w:r>
    </w:p>
    <w:p w14:paraId="3DA3D906" w14:textId="2B4C1F95" w:rsidR="00E159CD" w:rsidRDefault="008B2C51" w:rsidP="0037750B">
      <w:r w:rsidRPr="008B2C51">
        <w:rPr>
          <w:noProof/>
        </w:rPr>
        <w:lastRenderedPageBreak/>
        <w:drawing>
          <wp:inline distT="0" distB="0" distL="0" distR="0" wp14:anchorId="22645C71" wp14:editId="0DABF630">
            <wp:extent cx="4404360" cy="3924366"/>
            <wp:effectExtent l="19050" t="19050" r="15240" b="19050"/>
            <wp:docPr id="1806825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8250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7188" cy="39268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253013" w14:textId="3830BB30" w:rsidR="00A85B05" w:rsidRDefault="004A127E" w:rsidP="004A127E">
      <w:pPr>
        <w:pStyle w:val="af7"/>
        <w:numPr>
          <w:ilvl w:val="0"/>
          <w:numId w:val="1"/>
        </w:numPr>
      </w:pPr>
      <w:r>
        <w:t>Once done, you will be prompt</w:t>
      </w:r>
      <w:r w:rsidR="008B2C51">
        <w:t xml:space="preserve">ed to create </w:t>
      </w:r>
      <w:r w:rsidR="00A85B05">
        <w:t>a new project from Jira</w:t>
      </w:r>
      <w:r w:rsidR="0037750B">
        <w:t>'</w:t>
      </w:r>
      <w:r w:rsidR="00A85B05">
        <w:t>s most popular templates. Since we don</w:t>
      </w:r>
      <w:r w:rsidR="0037750B">
        <w:t>'</w:t>
      </w:r>
      <w:r w:rsidR="00A85B05">
        <w:t>t need Kanban or Scrum project, just click next.</w:t>
      </w:r>
    </w:p>
    <w:p w14:paraId="287589C6" w14:textId="7BF61DC8" w:rsidR="00A85B05" w:rsidRDefault="00A85B05" w:rsidP="00A85B05">
      <w:pPr>
        <w:pStyle w:val="af7"/>
        <w:ind w:left="0"/>
      </w:pPr>
      <w:r>
        <w:rPr>
          <w:noProof/>
        </w:rPr>
        <w:drawing>
          <wp:inline distT="0" distB="0" distL="0" distR="0" wp14:anchorId="2BE174AC" wp14:editId="3FE60B95">
            <wp:extent cx="6858000" cy="3243580"/>
            <wp:effectExtent l="19050" t="19050" r="19050" b="13970"/>
            <wp:docPr id="38016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606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35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142601" w14:textId="77777777" w:rsidR="00A85B05" w:rsidRDefault="00A85B05" w:rsidP="00A85B05">
      <w:pPr>
        <w:pStyle w:val="af7"/>
        <w:ind w:left="0"/>
      </w:pPr>
    </w:p>
    <w:p w14:paraId="709A80C9" w14:textId="42A804B4" w:rsidR="00A85B05" w:rsidRDefault="00A85B05" w:rsidP="00A85B05">
      <w:pPr>
        <w:pStyle w:val="af7"/>
        <w:numPr>
          <w:ilvl w:val="0"/>
          <w:numId w:val="1"/>
        </w:numPr>
        <w:spacing w:after="0"/>
      </w:pPr>
      <w:r>
        <w:t xml:space="preserve">Jira will create a project for you and probably will offer you a tour across the project template. You can take the tour if you are interested, but the project template that we need is </w:t>
      </w:r>
      <w:r w:rsidR="0037750B">
        <w:t>"</w:t>
      </w:r>
      <w:r>
        <w:t>Bug tracking</w:t>
      </w:r>
      <w:r w:rsidR="0037750B">
        <w:t>"</w:t>
      </w:r>
      <w:r>
        <w:t xml:space="preserve">, so we recommend you hit the </w:t>
      </w:r>
      <w:r w:rsidR="0037750B">
        <w:t>"</w:t>
      </w:r>
      <w:r>
        <w:t>Explore by myself</w:t>
      </w:r>
      <w:r w:rsidR="0037750B">
        <w:t>"</w:t>
      </w:r>
      <w:r>
        <w:t xml:space="preserve"> button</w:t>
      </w:r>
    </w:p>
    <w:p w14:paraId="742B2FDE" w14:textId="59ECB848" w:rsidR="007714FB" w:rsidRDefault="00A85B05" w:rsidP="0037750B">
      <w:pPr>
        <w:pStyle w:val="af7"/>
        <w:spacing w:after="0"/>
        <w:ind w:left="0"/>
      </w:pPr>
      <w:r>
        <w:rPr>
          <w:noProof/>
        </w:rPr>
        <w:lastRenderedPageBreak/>
        <w:drawing>
          <wp:inline distT="0" distB="0" distL="0" distR="0" wp14:anchorId="0DD4137F" wp14:editId="0F00ED6C">
            <wp:extent cx="5333911" cy="4255770"/>
            <wp:effectExtent l="19050" t="19050" r="19685" b="11430"/>
            <wp:docPr id="3610323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03232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4700" cy="426437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714FB">
        <w:br w:type="page"/>
      </w:r>
    </w:p>
    <w:p w14:paraId="25AF0E95" w14:textId="22985986" w:rsidR="00A85B05" w:rsidRDefault="00A85B05" w:rsidP="00A85B05">
      <w:pPr>
        <w:pStyle w:val="af7"/>
        <w:numPr>
          <w:ilvl w:val="0"/>
          <w:numId w:val="1"/>
        </w:numPr>
        <w:spacing w:after="0"/>
      </w:pPr>
      <w:r>
        <w:lastRenderedPageBreak/>
        <w:t xml:space="preserve">From the top menu, navigate to </w:t>
      </w:r>
      <w:r w:rsidR="0037750B">
        <w:t>"</w:t>
      </w:r>
      <w:r>
        <w:t>Projects</w:t>
      </w:r>
      <w:r w:rsidR="0037750B">
        <w:t>"</w:t>
      </w:r>
      <w:r>
        <w:t xml:space="preserve">, </w:t>
      </w:r>
      <w:r w:rsidR="0037750B">
        <w:t>"</w:t>
      </w:r>
      <w:r>
        <w:t>Create project</w:t>
      </w:r>
      <w:r w:rsidR="0037750B">
        <w:t>"</w:t>
      </w:r>
      <w:r>
        <w:t>.</w:t>
      </w:r>
    </w:p>
    <w:p w14:paraId="6689E4B0" w14:textId="2C6B7996" w:rsidR="00A85B05" w:rsidRDefault="00A85B05" w:rsidP="00A85B05">
      <w:pPr>
        <w:pStyle w:val="af7"/>
        <w:spacing w:after="0"/>
        <w:ind w:left="0"/>
        <w:jc w:val="center"/>
      </w:pPr>
      <w:r>
        <w:rPr>
          <w:noProof/>
        </w:rPr>
        <w:drawing>
          <wp:inline distT="0" distB="0" distL="0" distR="0" wp14:anchorId="3224310E" wp14:editId="5AE65999">
            <wp:extent cx="6858000" cy="2980690"/>
            <wp:effectExtent l="19050" t="19050" r="19050" b="10160"/>
            <wp:docPr id="959827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82702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806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BB8511" w14:textId="5208275C" w:rsidR="004A127E" w:rsidRDefault="004A127E" w:rsidP="00A37934">
      <w:pPr>
        <w:pStyle w:val="af7"/>
        <w:ind w:left="0"/>
        <w:jc w:val="both"/>
      </w:pPr>
    </w:p>
    <w:p w14:paraId="4BD35742" w14:textId="37DF20FA" w:rsidR="00A37934" w:rsidRDefault="007714FB" w:rsidP="00A37934">
      <w:pPr>
        <w:pStyle w:val="af7"/>
        <w:numPr>
          <w:ilvl w:val="0"/>
          <w:numId w:val="1"/>
        </w:numPr>
      </w:pPr>
      <w:r>
        <w:t xml:space="preserve">From the project templates choose </w:t>
      </w:r>
      <w:r w:rsidR="0037750B">
        <w:t>"</w:t>
      </w:r>
      <w:r>
        <w:t>Software development</w:t>
      </w:r>
      <w:r w:rsidR="0037750B">
        <w:t>"</w:t>
      </w:r>
      <w:r>
        <w:t xml:space="preserve"> and then </w:t>
      </w:r>
      <w:r w:rsidR="0037750B">
        <w:t>"</w:t>
      </w:r>
      <w:r>
        <w:t>Bug Tracking</w:t>
      </w:r>
      <w:r w:rsidR="0037750B">
        <w:t>".</w:t>
      </w:r>
    </w:p>
    <w:p w14:paraId="3546A65B" w14:textId="77CFFBC7" w:rsidR="007714FB" w:rsidRDefault="007714FB" w:rsidP="007714FB">
      <w:pPr>
        <w:pStyle w:val="af7"/>
        <w:ind w:left="0"/>
      </w:pPr>
      <w:r>
        <w:rPr>
          <w:noProof/>
        </w:rPr>
        <w:drawing>
          <wp:inline distT="0" distB="0" distL="0" distR="0" wp14:anchorId="00FB08D8" wp14:editId="30226724">
            <wp:extent cx="6808470" cy="3565621"/>
            <wp:effectExtent l="19050" t="19050" r="11430" b="15875"/>
            <wp:docPr id="1398105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10579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21571" cy="35724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8BE962" w14:textId="428EC497" w:rsidR="007714FB" w:rsidRDefault="007714FB">
      <w:r>
        <w:br w:type="page"/>
      </w:r>
    </w:p>
    <w:p w14:paraId="7BA5A774" w14:textId="061B079C" w:rsidR="007714FB" w:rsidRPr="007714FB" w:rsidRDefault="007714FB" w:rsidP="00561A50">
      <w:pPr>
        <w:pStyle w:val="af7"/>
        <w:numPr>
          <w:ilvl w:val="0"/>
          <w:numId w:val="1"/>
        </w:numPr>
        <w:rPr>
          <w:lang w:val="bg-BG"/>
        </w:rPr>
      </w:pPr>
      <w:r>
        <w:lastRenderedPageBreak/>
        <w:t>Confirm that you want to use the template.</w:t>
      </w:r>
    </w:p>
    <w:p w14:paraId="4B413E33" w14:textId="6AF1E090" w:rsidR="007714FB" w:rsidRDefault="007714FB" w:rsidP="0037750B">
      <w:pPr>
        <w:pStyle w:val="af7"/>
        <w:ind w:left="0" w:firstLine="360"/>
        <w:rPr>
          <w:lang w:val="bg-BG"/>
        </w:rPr>
      </w:pPr>
      <w:r>
        <w:rPr>
          <w:noProof/>
        </w:rPr>
        <w:drawing>
          <wp:inline distT="0" distB="0" distL="0" distR="0" wp14:anchorId="5C40F50A" wp14:editId="0C9FE404">
            <wp:extent cx="5368290" cy="4863770"/>
            <wp:effectExtent l="19050" t="19050" r="22860" b="13335"/>
            <wp:docPr id="2206899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68990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71420" cy="4866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2E6F2C" w14:textId="77777777" w:rsidR="007714FB" w:rsidRPr="007714FB" w:rsidRDefault="007714FB" w:rsidP="007714FB">
      <w:pPr>
        <w:pStyle w:val="af7"/>
        <w:ind w:left="0"/>
        <w:jc w:val="center"/>
        <w:rPr>
          <w:lang w:val="bg-BG"/>
        </w:rPr>
      </w:pPr>
    </w:p>
    <w:p w14:paraId="5A12B7AB" w14:textId="13B5D466" w:rsidR="00561A50" w:rsidRPr="007714FB" w:rsidRDefault="00561A50" w:rsidP="00561A50">
      <w:pPr>
        <w:pStyle w:val="af7"/>
        <w:numPr>
          <w:ilvl w:val="0"/>
          <w:numId w:val="1"/>
        </w:numPr>
        <w:rPr>
          <w:lang w:val="bg-BG"/>
        </w:rPr>
      </w:pPr>
      <w:r>
        <w:t>Now, choose a meaningful name for your project and click "Create</w:t>
      </w:r>
      <w:r w:rsidR="00332BE4">
        <w:t xml:space="preserve"> project</w:t>
      </w:r>
      <w:r>
        <w:t>".</w:t>
      </w:r>
    </w:p>
    <w:p w14:paraId="786A84CB" w14:textId="0193DB70" w:rsidR="007714FB" w:rsidRDefault="00332BE4" w:rsidP="007714FB">
      <w:pPr>
        <w:pStyle w:val="af7"/>
        <w:ind w:left="0"/>
        <w:rPr>
          <w:lang w:val="bg-BG"/>
        </w:rPr>
      </w:pPr>
      <w:r w:rsidRPr="00332BE4">
        <w:rPr>
          <w:noProof/>
          <w:lang w:val="bg-BG"/>
        </w:rPr>
        <w:drawing>
          <wp:inline distT="0" distB="0" distL="0" distR="0" wp14:anchorId="2055F8CF" wp14:editId="67D6B197">
            <wp:extent cx="6858000" cy="2590165"/>
            <wp:effectExtent l="19050" t="19050" r="19050" b="19685"/>
            <wp:docPr id="1988482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48206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901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84544C" w14:textId="77777777" w:rsidR="00332BE4" w:rsidRDefault="00332BE4" w:rsidP="007714FB">
      <w:pPr>
        <w:pStyle w:val="af7"/>
        <w:ind w:left="0"/>
        <w:rPr>
          <w:lang w:val="bg-BG"/>
        </w:rPr>
      </w:pPr>
    </w:p>
    <w:p w14:paraId="54502BE1" w14:textId="0600E845" w:rsidR="00332BE4" w:rsidRDefault="00332BE4">
      <w:pPr>
        <w:rPr>
          <w:lang w:val="bg-BG"/>
        </w:rPr>
      </w:pPr>
    </w:p>
    <w:p w14:paraId="672BF3C4" w14:textId="0F672764" w:rsidR="00737E04" w:rsidRDefault="00332BE4" w:rsidP="00332BE4">
      <w:pPr>
        <w:pStyle w:val="af7"/>
        <w:numPr>
          <w:ilvl w:val="0"/>
          <w:numId w:val="1"/>
        </w:numPr>
      </w:pPr>
      <w:r>
        <w:lastRenderedPageBreak/>
        <w:t xml:space="preserve">And your </w:t>
      </w:r>
      <w:r w:rsidR="0037750B">
        <w:t>"</w:t>
      </w:r>
      <w:r>
        <w:t>Bug Tracking</w:t>
      </w:r>
      <w:r w:rsidR="0037750B">
        <w:t>"</w:t>
      </w:r>
      <w:r>
        <w:t xml:space="preserve"> project is ready.</w:t>
      </w:r>
    </w:p>
    <w:p w14:paraId="1FA14662" w14:textId="05A29A69" w:rsidR="00332BE4" w:rsidRDefault="00332BE4" w:rsidP="00332BE4">
      <w:pPr>
        <w:pStyle w:val="af7"/>
        <w:ind w:left="0"/>
      </w:pPr>
      <w:r>
        <w:rPr>
          <w:noProof/>
        </w:rPr>
        <w:drawing>
          <wp:inline distT="0" distB="0" distL="0" distR="0" wp14:anchorId="4A0A734E" wp14:editId="54BB6898">
            <wp:extent cx="6858000" cy="3761105"/>
            <wp:effectExtent l="19050" t="19050" r="19050" b="10795"/>
            <wp:docPr id="468637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63767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611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FAC65AB" w14:textId="3853CCCC" w:rsidR="005E49C1" w:rsidRDefault="005E49C1" w:rsidP="005E49C1">
      <w:pPr>
        <w:pStyle w:val="af7"/>
        <w:numPr>
          <w:ilvl w:val="0"/>
          <w:numId w:val="1"/>
        </w:numPr>
      </w:pPr>
      <w:r>
        <w:t xml:space="preserve">The next time you visit </w:t>
      </w:r>
      <w:hyperlink r:id="rId22" w:history="1">
        <w:r w:rsidRPr="00966814">
          <w:rPr>
            <w:rStyle w:val="af5"/>
          </w:rPr>
          <w:t>https://www.atlassian.com/</w:t>
        </w:r>
      </w:hyperlink>
      <w:r>
        <w:t xml:space="preserve"> </w:t>
      </w:r>
      <w:r w:rsidR="002520CD">
        <w:t xml:space="preserve">and log in, </w:t>
      </w:r>
      <w:r>
        <w:t xml:space="preserve">click on the </w:t>
      </w:r>
      <w:r>
        <w:rPr>
          <w:noProof/>
        </w:rPr>
        <w:drawing>
          <wp:inline distT="0" distB="0" distL="0" distR="0" wp14:anchorId="04EBFD17" wp14:editId="01E73DC6">
            <wp:extent cx="281737" cy="270510"/>
            <wp:effectExtent l="0" t="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2489" t="20855" r="13423" b="11578"/>
                    <a:stretch/>
                  </pic:blipFill>
                  <pic:spPr bwMode="auto">
                    <a:xfrm>
                      <a:off x="0" y="0"/>
                      <a:ext cx="284043" cy="272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button and choose </w:t>
      </w:r>
      <w:r>
        <w:rPr>
          <w:lang w:val="bg-BG"/>
        </w:rPr>
        <w:t>"</w:t>
      </w:r>
      <w:r>
        <w:t>Jira Software" to navigate to your project/s</w:t>
      </w:r>
      <w:r w:rsidR="00332BE4">
        <w:t>.</w:t>
      </w:r>
    </w:p>
    <w:p w14:paraId="2D828E6A" w14:textId="24E7EF6E" w:rsidR="000E61B3" w:rsidRPr="00917ADB" w:rsidRDefault="00332BE4">
      <w:r>
        <w:rPr>
          <w:noProof/>
        </w:rPr>
        <w:drawing>
          <wp:inline distT="0" distB="0" distL="0" distR="0" wp14:anchorId="70D90F79" wp14:editId="182E03C8">
            <wp:extent cx="6858000" cy="2357755"/>
            <wp:effectExtent l="19050" t="19050" r="19050" b="23495"/>
            <wp:docPr id="1961594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59446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57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0E61B3" w:rsidRPr="00917ADB" w:rsidSect="00E6479F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810" w:right="630" w:bottom="45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8370F" w14:textId="77777777" w:rsidR="00E6479F" w:rsidRDefault="00E6479F" w:rsidP="00166CD4">
      <w:pPr>
        <w:spacing w:after="0" w:line="240" w:lineRule="auto"/>
      </w:pPr>
      <w:r>
        <w:separator/>
      </w:r>
    </w:p>
  </w:endnote>
  <w:endnote w:type="continuationSeparator" w:id="0">
    <w:p w14:paraId="59028384" w14:textId="77777777" w:rsidR="00E6479F" w:rsidRDefault="00E6479F" w:rsidP="00166C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0C1CC" w14:textId="77777777" w:rsidR="00166CD4" w:rsidRDefault="00166CD4">
    <w:pPr>
      <w:pStyle w:val="af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2A1B6" w14:textId="77777777" w:rsidR="00166CD4" w:rsidRDefault="00166CD4" w:rsidP="00166CD4">
    <w:pPr>
      <w:pStyle w:val="afb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9279F8" wp14:editId="765DD1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25089678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6849AB" w14:textId="77777777" w:rsidR="00166CD4" w:rsidRPr="002C539D" w:rsidRDefault="00166CD4" w:rsidP="00166CD4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9279F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46849AB" w14:textId="77777777" w:rsidR="00166CD4" w:rsidRPr="002C539D" w:rsidRDefault="00166CD4" w:rsidP="00166CD4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2A964B" wp14:editId="64D4820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7FA026" w14:textId="77777777" w:rsidR="00166CD4" w:rsidRPr="002C539D" w:rsidRDefault="00166CD4" w:rsidP="00166CD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f5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42F874D" w14:textId="77777777" w:rsidR="00166CD4" w:rsidRPr="00596AA5" w:rsidRDefault="00166CD4" w:rsidP="00166CD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AF8588" wp14:editId="4EA26B5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D3755" wp14:editId="5840975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FAA7D1" wp14:editId="6B04D42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4B5367" wp14:editId="6BCB66A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E7633" wp14:editId="127978D8">
                                <wp:extent cx="180000" cy="180000"/>
                                <wp:effectExtent l="0" t="0" r="0" b="0"/>
                                <wp:docPr id="1788809685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1DA2C0" wp14:editId="60F9870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CF060" wp14:editId="6E5E89DC">
                                <wp:extent cx="180000" cy="180000"/>
                                <wp:effectExtent l="0" t="0" r="0" b="0"/>
                                <wp:docPr id="74085018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DBA7D8" wp14:editId="74C2EB1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C211EB" wp14:editId="54365DAE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A964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D7FA026" w14:textId="77777777" w:rsidR="00166CD4" w:rsidRPr="002C539D" w:rsidRDefault="00166CD4" w:rsidP="00166CD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f5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42F874D" w14:textId="77777777" w:rsidR="00166CD4" w:rsidRPr="00596AA5" w:rsidRDefault="00166CD4" w:rsidP="00166CD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AF8588" wp14:editId="4EA26B5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D3755" wp14:editId="5840975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FAA7D1" wp14:editId="6B04D42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4B5367" wp14:editId="6BCB66A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E7633" wp14:editId="127978D8">
                          <wp:extent cx="180000" cy="180000"/>
                          <wp:effectExtent l="0" t="0" r="0" b="0"/>
                          <wp:docPr id="1788809685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1DA2C0" wp14:editId="60F9870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CF060" wp14:editId="6E5E89DC">
                          <wp:extent cx="180000" cy="180000"/>
                          <wp:effectExtent l="0" t="0" r="0" b="0"/>
                          <wp:docPr id="74085018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DBA7D8" wp14:editId="74C2EB1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C211EB" wp14:editId="54365DAE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78E1F83" wp14:editId="325BC8E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14562637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45626371" name="Picture 1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637C188" wp14:editId="24082FF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53167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923C022" wp14:editId="1B8ED02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4B4B90C" w14:textId="77777777" w:rsidR="00166CD4" w:rsidRPr="00596AA5" w:rsidRDefault="00166CD4" w:rsidP="00166CD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23C02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4B4B90C" w14:textId="77777777" w:rsidR="00166CD4" w:rsidRPr="00596AA5" w:rsidRDefault="00166CD4" w:rsidP="00166CD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CFB1F59" w14:textId="77777777" w:rsidR="00166CD4" w:rsidRPr="00166CD4" w:rsidRDefault="00166CD4" w:rsidP="00166CD4">
    <w:pPr>
      <w:pStyle w:val="af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10870" w14:textId="77777777" w:rsidR="00166CD4" w:rsidRDefault="00166CD4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38A5E" w14:textId="77777777" w:rsidR="00E6479F" w:rsidRDefault="00E6479F" w:rsidP="00166CD4">
      <w:pPr>
        <w:spacing w:after="0" w:line="240" w:lineRule="auto"/>
      </w:pPr>
      <w:r>
        <w:separator/>
      </w:r>
    </w:p>
  </w:footnote>
  <w:footnote w:type="continuationSeparator" w:id="0">
    <w:p w14:paraId="0222ECB9" w14:textId="77777777" w:rsidR="00E6479F" w:rsidRDefault="00E6479F" w:rsidP="00166C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B0810" w14:textId="77777777" w:rsidR="00166CD4" w:rsidRDefault="00166CD4">
    <w:pPr>
      <w:pStyle w:val="af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A9BD8" w14:textId="77777777" w:rsidR="00166CD4" w:rsidRDefault="00166CD4">
    <w:pPr>
      <w:pStyle w:val="af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669BA" w14:textId="77777777" w:rsidR="00166CD4" w:rsidRDefault="00166CD4">
    <w:pPr>
      <w:pStyle w:val="af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856E50"/>
    <w:multiLevelType w:val="multilevel"/>
    <w:tmpl w:val="9D7AFC0A"/>
    <w:lvl w:ilvl="0"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317274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yMDO3MDU2NTcxMTJS0lEKTi0uzszPAykwrAUAbRh7MywAAAA="/>
  </w:docVars>
  <w:rsids>
    <w:rsidRoot w:val="00544A8B"/>
    <w:rsid w:val="000E61B3"/>
    <w:rsid w:val="00166CD4"/>
    <w:rsid w:val="0018663E"/>
    <w:rsid w:val="001D6B46"/>
    <w:rsid w:val="002520CD"/>
    <w:rsid w:val="00332BE4"/>
    <w:rsid w:val="0037750B"/>
    <w:rsid w:val="003C5041"/>
    <w:rsid w:val="004A127E"/>
    <w:rsid w:val="004B3A36"/>
    <w:rsid w:val="005445DC"/>
    <w:rsid w:val="00544A8B"/>
    <w:rsid w:val="00561A50"/>
    <w:rsid w:val="005E49C1"/>
    <w:rsid w:val="00737E04"/>
    <w:rsid w:val="007714FB"/>
    <w:rsid w:val="008B2C51"/>
    <w:rsid w:val="00917ADB"/>
    <w:rsid w:val="009E683B"/>
    <w:rsid w:val="00A37934"/>
    <w:rsid w:val="00A85B05"/>
    <w:rsid w:val="00C573AF"/>
    <w:rsid w:val="00E159CD"/>
    <w:rsid w:val="00E24DB4"/>
    <w:rsid w:val="00E6479F"/>
    <w:rsid w:val="00F77A79"/>
    <w:rsid w:val="00FF0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7557E5"/>
  <w15:chartTrackingRefBased/>
  <w15:docId w15:val="{30A4112A-5DF5-4151-A335-B0E96A26F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7ADB"/>
  </w:style>
  <w:style w:type="paragraph" w:styleId="1">
    <w:name w:val="heading 1"/>
    <w:basedOn w:val="a"/>
    <w:next w:val="a"/>
    <w:link w:val="10"/>
    <w:uiPriority w:val="9"/>
    <w:qFormat/>
    <w:rsid w:val="00917A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17A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17A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17ADB"/>
    <w:pPr>
      <w:keepNext/>
      <w:keepLines/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17ADB"/>
    <w:pPr>
      <w:keepNext/>
      <w:keepLines/>
      <w:spacing w:before="40" w:after="0"/>
      <w:outlineLvl w:val="4"/>
    </w:pPr>
    <w:rPr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17ADB"/>
    <w:pPr>
      <w:keepNext/>
      <w:keepLines/>
      <w:spacing w:before="40" w:after="0"/>
      <w:outlineLvl w:val="5"/>
    </w:pPr>
    <w:rPr>
      <w:color w:val="1F3864" w:themeColor="accent1" w:themeShade="8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17A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17ADB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17A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917A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rsid w:val="00917ADB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30">
    <w:name w:val="Заглавие 3 Знак"/>
    <w:basedOn w:val="a0"/>
    <w:link w:val="3"/>
    <w:uiPriority w:val="9"/>
    <w:semiHidden/>
    <w:rsid w:val="00917ADB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40">
    <w:name w:val="Заглавие 4 Знак"/>
    <w:basedOn w:val="a0"/>
    <w:link w:val="4"/>
    <w:uiPriority w:val="9"/>
    <w:semiHidden/>
    <w:rsid w:val="00917ADB"/>
    <w:rPr>
      <w:i/>
      <w:iCs/>
    </w:rPr>
  </w:style>
  <w:style w:type="character" w:customStyle="1" w:styleId="50">
    <w:name w:val="Заглавие 5 Знак"/>
    <w:basedOn w:val="a0"/>
    <w:link w:val="5"/>
    <w:uiPriority w:val="9"/>
    <w:semiHidden/>
    <w:rsid w:val="00917ADB"/>
    <w:rPr>
      <w:color w:val="2F5496" w:themeColor="accent1" w:themeShade="BF"/>
    </w:rPr>
  </w:style>
  <w:style w:type="character" w:customStyle="1" w:styleId="60">
    <w:name w:val="Заглавие 6 Знак"/>
    <w:basedOn w:val="a0"/>
    <w:link w:val="6"/>
    <w:uiPriority w:val="9"/>
    <w:semiHidden/>
    <w:rsid w:val="00917ADB"/>
    <w:rPr>
      <w:color w:val="1F3864" w:themeColor="accent1" w:themeShade="80"/>
    </w:rPr>
  </w:style>
  <w:style w:type="character" w:customStyle="1" w:styleId="70">
    <w:name w:val="Заглавие 7 Знак"/>
    <w:basedOn w:val="a0"/>
    <w:link w:val="7"/>
    <w:uiPriority w:val="9"/>
    <w:semiHidden/>
    <w:rsid w:val="00917ADB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80">
    <w:name w:val="Заглавие 8 Знак"/>
    <w:basedOn w:val="a0"/>
    <w:link w:val="8"/>
    <w:uiPriority w:val="9"/>
    <w:semiHidden/>
    <w:rsid w:val="00917ADB"/>
    <w:rPr>
      <w:color w:val="262626" w:themeColor="text1" w:themeTint="D9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917ADB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3">
    <w:name w:val="caption"/>
    <w:basedOn w:val="a"/>
    <w:next w:val="a"/>
    <w:uiPriority w:val="35"/>
    <w:semiHidden/>
    <w:unhideWhenUsed/>
    <w:qFormat/>
    <w:rsid w:val="00917A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917A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a5">
    <w:name w:val="Заглавие Знак"/>
    <w:basedOn w:val="a0"/>
    <w:link w:val="a4"/>
    <w:uiPriority w:val="10"/>
    <w:rsid w:val="00917ADB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917AD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a7">
    <w:name w:val="Подзаглавие Знак"/>
    <w:basedOn w:val="a0"/>
    <w:link w:val="a6"/>
    <w:uiPriority w:val="11"/>
    <w:rsid w:val="00917ADB"/>
    <w:rPr>
      <w:color w:val="5A5A5A" w:themeColor="text1" w:themeTint="A5"/>
      <w:spacing w:val="15"/>
    </w:rPr>
  </w:style>
  <w:style w:type="character" w:styleId="a8">
    <w:name w:val="Strong"/>
    <w:basedOn w:val="a0"/>
    <w:uiPriority w:val="22"/>
    <w:qFormat/>
    <w:rsid w:val="00917ADB"/>
    <w:rPr>
      <w:b/>
      <w:bCs/>
      <w:color w:val="auto"/>
    </w:rPr>
  </w:style>
  <w:style w:type="character" w:styleId="a9">
    <w:name w:val="Emphasis"/>
    <w:basedOn w:val="a0"/>
    <w:uiPriority w:val="20"/>
    <w:qFormat/>
    <w:rsid w:val="00917ADB"/>
    <w:rPr>
      <w:i/>
      <w:iCs/>
      <w:color w:val="auto"/>
    </w:rPr>
  </w:style>
  <w:style w:type="paragraph" w:styleId="aa">
    <w:name w:val="No Spacing"/>
    <w:uiPriority w:val="1"/>
    <w:qFormat/>
    <w:rsid w:val="00917ADB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917ADB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ac">
    <w:name w:val="Цитат Знак"/>
    <w:basedOn w:val="a0"/>
    <w:link w:val="ab"/>
    <w:uiPriority w:val="29"/>
    <w:rsid w:val="00917ADB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17AD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e">
    <w:name w:val="Интензивно цитиране Знак"/>
    <w:basedOn w:val="a0"/>
    <w:link w:val="ad"/>
    <w:uiPriority w:val="30"/>
    <w:rsid w:val="00917ADB"/>
    <w:rPr>
      <w:i/>
      <w:iCs/>
      <w:color w:val="4472C4" w:themeColor="accent1"/>
    </w:rPr>
  </w:style>
  <w:style w:type="character" w:styleId="af">
    <w:name w:val="Subtle Emphasis"/>
    <w:basedOn w:val="a0"/>
    <w:uiPriority w:val="19"/>
    <w:qFormat/>
    <w:rsid w:val="00917ADB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17ADB"/>
    <w:rPr>
      <w:i/>
      <w:iCs/>
      <w:color w:val="4472C4" w:themeColor="accent1"/>
    </w:rPr>
  </w:style>
  <w:style w:type="character" w:styleId="af1">
    <w:name w:val="Subtle Reference"/>
    <w:basedOn w:val="a0"/>
    <w:uiPriority w:val="31"/>
    <w:qFormat/>
    <w:rsid w:val="00917ADB"/>
    <w:rPr>
      <w:smallCaps/>
      <w:color w:val="404040" w:themeColor="text1" w:themeTint="BF"/>
    </w:rPr>
  </w:style>
  <w:style w:type="character" w:styleId="af2">
    <w:name w:val="Intense Reference"/>
    <w:basedOn w:val="a0"/>
    <w:uiPriority w:val="32"/>
    <w:qFormat/>
    <w:rsid w:val="00917ADB"/>
    <w:rPr>
      <w:b/>
      <w:bCs/>
      <w:smallCaps/>
      <w:color w:val="4472C4" w:themeColor="accent1"/>
      <w:spacing w:val="5"/>
    </w:rPr>
  </w:style>
  <w:style w:type="character" w:styleId="af3">
    <w:name w:val="Book Title"/>
    <w:basedOn w:val="a0"/>
    <w:uiPriority w:val="33"/>
    <w:qFormat/>
    <w:rsid w:val="00917ADB"/>
    <w:rPr>
      <w:b/>
      <w:bCs/>
      <w:i/>
      <w:iC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917ADB"/>
    <w:pPr>
      <w:outlineLvl w:val="9"/>
    </w:pPr>
  </w:style>
  <w:style w:type="character" w:styleId="af5">
    <w:name w:val="Hyperlink"/>
    <w:basedOn w:val="a0"/>
    <w:uiPriority w:val="99"/>
    <w:unhideWhenUsed/>
    <w:rsid w:val="00917ADB"/>
    <w:rPr>
      <w:color w:val="0563C1" w:themeColor="hyperlink"/>
      <w:u w:val="single"/>
    </w:rPr>
  </w:style>
  <w:style w:type="character" w:styleId="af6">
    <w:name w:val="Unresolved Mention"/>
    <w:basedOn w:val="a0"/>
    <w:uiPriority w:val="99"/>
    <w:semiHidden/>
    <w:unhideWhenUsed/>
    <w:rsid w:val="009E683B"/>
    <w:rPr>
      <w:color w:val="605E5C"/>
      <w:shd w:val="clear" w:color="auto" w:fill="E1DFDD"/>
    </w:rPr>
  </w:style>
  <w:style w:type="paragraph" w:styleId="af7">
    <w:name w:val="List Paragraph"/>
    <w:basedOn w:val="a"/>
    <w:uiPriority w:val="34"/>
    <w:qFormat/>
    <w:rsid w:val="009E683B"/>
    <w:pPr>
      <w:ind w:left="720"/>
      <w:contextualSpacing/>
    </w:pPr>
  </w:style>
  <w:style w:type="character" w:styleId="af8">
    <w:name w:val="FollowedHyperlink"/>
    <w:basedOn w:val="a0"/>
    <w:uiPriority w:val="99"/>
    <w:semiHidden/>
    <w:unhideWhenUsed/>
    <w:rsid w:val="002520CD"/>
    <w:rPr>
      <w:color w:val="954F72" w:themeColor="followedHyperlink"/>
      <w:u w:val="single"/>
    </w:rPr>
  </w:style>
  <w:style w:type="paragraph" w:styleId="af9">
    <w:name w:val="header"/>
    <w:basedOn w:val="a"/>
    <w:link w:val="afa"/>
    <w:uiPriority w:val="99"/>
    <w:unhideWhenUsed/>
    <w:rsid w:val="00166C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a">
    <w:name w:val="Горен колонтитул Знак"/>
    <w:basedOn w:val="a0"/>
    <w:link w:val="af9"/>
    <w:uiPriority w:val="99"/>
    <w:rsid w:val="00166CD4"/>
  </w:style>
  <w:style w:type="paragraph" w:styleId="afb">
    <w:name w:val="footer"/>
    <w:basedOn w:val="a"/>
    <w:link w:val="afc"/>
    <w:uiPriority w:val="99"/>
    <w:unhideWhenUsed/>
    <w:rsid w:val="00166CD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c">
    <w:name w:val="Долен колонтитул Знак"/>
    <w:basedOn w:val="a0"/>
    <w:link w:val="afb"/>
    <w:uiPriority w:val="99"/>
    <w:rsid w:val="00166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www.atlassian.com/software/jira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atlassian.com/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6.png"/><Relationship Id="rId21" Type="http://schemas.openxmlformats.org/officeDocument/2006/relationships/image" Target="media/image170.png"/><Relationship Id="rId34" Type="http://schemas.openxmlformats.org/officeDocument/2006/relationships/image" Target="media/image2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image" Target="media/image1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50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23" Type="http://schemas.openxmlformats.org/officeDocument/2006/relationships/image" Target="media/image1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00.png"/><Relationship Id="rId30" Type="http://schemas.openxmlformats.org/officeDocument/2006/relationships/image" Target="media/image2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0</TotalTime>
  <Pages>8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Yoana Yonkova</cp:lastModifiedBy>
  <cp:revision>8</cp:revision>
  <dcterms:created xsi:type="dcterms:W3CDTF">2023-03-03T11:46:00Z</dcterms:created>
  <dcterms:modified xsi:type="dcterms:W3CDTF">2024-02-12T11:12:00Z</dcterms:modified>
</cp:coreProperties>
</file>